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4B819" w14:textId="77777777" w:rsidR="0076238E" w:rsidRPr="004761FB" w:rsidRDefault="0076238E" w:rsidP="0076238E">
      <w:pPr>
        <w:jc w:val="center"/>
        <w:rPr>
          <w:b/>
          <w:bCs/>
          <w:sz w:val="32"/>
          <w:szCs w:val="32"/>
        </w:rPr>
      </w:pPr>
      <w:bookmarkStart w:id="0" w:name="_Hlk61626556"/>
      <w:bookmarkEnd w:id="0"/>
      <w:proofErr w:type="spellStart"/>
      <w:r w:rsidRPr="004761FB">
        <w:rPr>
          <w:b/>
          <w:bCs/>
          <w:sz w:val="32"/>
          <w:szCs w:val="32"/>
        </w:rPr>
        <w:t>Seyed</w:t>
      </w:r>
      <w:proofErr w:type="spellEnd"/>
      <w:r w:rsidRPr="004761FB">
        <w:rPr>
          <w:b/>
          <w:bCs/>
          <w:sz w:val="32"/>
          <w:szCs w:val="32"/>
        </w:rPr>
        <w:t xml:space="preserve"> Hossein Mohammadi</w:t>
      </w:r>
      <w:r>
        <w:rPr>
          <w:b/>
          <w:bCs/>
          <w:sz w:val="32"/>
          <w:szCs w:val="32"/>
        </w:rPr>
        <w:t xml:space="preserve"> (</w:t>
      </w:r>
      <w:r w:rsidRPr="004761FB">
        <w:rPr>
          <w:b/>
          <w:bCs/>
          <w:sz w:val="32"/>
          <w:szCs w:val="32"/>
        </w:rPr>
        <w:t>96222096</w:t>
      </w:r>
      <w:r>
        <w:rPr>
          <w:b/>
          <w:bCs/>
          <w:sz w:val="32"/>
          <w:szCs w:val="32"/>
        </w:rPr>
        <w:t>)</w:t>
      </w:r>
    </w:p>
    <w:p w14:paraId="4607434A" w14:textId="5975244D" w:rsidR="0076238E" w:rsidRDefault="0076238E" w:rsidP="0076238E">
      <w:pPr>
        <w:jc w:val="center"/>
        <w:rPr>
          <w:b/>
          <w:bCs/>
          <w:sz w:val="32"/>
          <w:szCs w:val="32"/>
        </w:rPr>
      </w:pPr>
      <w:r w:rsidRPr="004761FB">
        <w:rPr>
          <w:b/>
          <w:bCs/>
          <w:sz w:val="32"/>
          <w:szCs w:val="32"/>
        </w:rPr>
        <w:t xml:space="preserve">Project </w:t>
      </w:r>
      <w:r w:rsidR="00741380">
        <w:rPr>
          <w:b/>
          <w:bCs/>
          <w:sz w:val="32"/>
          <w:szCs w:val="32"/>
        </w:rPr>
        <w:t>3</w:t>
      </w:r>
      <w:r w:rsidRPr="004761FB">
        <w:rPr>
          <w:b/>
          <w:bCs/>
          <w:sz w:val="32"/>
          <w:szCs w:val="32"/>
        </w:rPr>
        <w:t xml:space="preserve"> – </w:t>
      </w:r>
      <w:r w:rsidR="009C24B2">
        <w:rPr>
          <w:b/>
          <w:bCs/>
          <w:sz w:val="32"/>
          <w:szCs w:val="32"/>
        </w:rPr>
        <w:t xml:space="preserve">STDP </w:t>
      </w:r>
      <w:r w:rsidR="00741380">
        <w:rPr>
          <w:b/>
          <w:bCs/>
          <w:sz w:val="32"/>
          <w:szCs w:val="32"/>
        </w:rPr>
        <w:t>Learning</w:t>
      </w:r>
    </w:p>
    <w:p w14:paraId="1FAD4E2B" w14:textId="714CCE6A" w:rsidR="0076238E" w:rsidRPr="00F65533" w:rsidRDefault="00F65533" w:rsidP="00F65533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art 1</w:t>
      </w:r>
    </w:p>
    <w:p w14:paraId="4BAE4720" w14:textId="70708A85" w:rsidR="00E10F2C" w:rsidRDefault="009C24B2" w:rsidP="0076238E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After some modification on synapse are simulated, I was able to simulate synaptic input with delays (every synapse is actually a few synapses, each with a certain delay).</w:t>
      </w:r>
    </w:p>
    <w:p w14:paraId="287F122B" w14:textId="77777777" w:rsidR="00404D33" w:rsidRDefault="00404D33" w:rsidP="0076238E">
      <w:pPr>
        <w:pStyle w:val="ListParagraph"/>
        <w:rPr>
          <w:sz w:val="24"/>
          <w:szCs w:val="24"/>
        </w:rPr>
      </w:pPr>
    </w:p>
    <w:p w14:paraId="1052EFD1" w14:textId="2FF5209A" w:rsidR="009C24B2" w:rsidRDefault="009C24B2" w:rsidP="0076238E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Afterwards I implemented STDP as a class that has 2 important </w:t>
      </w:r>
      <w:r w:rsidR="00404D33">
        <w:rPr>
          <w:sz w:val="24"/>
          <w:szCs w:val="24"/>
        </w:rPr>
        <w:t>functions</w:t>
      </w:r>
      <w:r>
        <w:rPr>
          <w:sz w:val="24"/>
          <w:szCs w:val="24"/>
        </w:rPr>
        <w:t>:</w:t>
      </w:r>
    </w:p>
    <w:p w14:paraId="4D9ED078" w14:textId="7186A835" w:rsidR="009C24B2" w:rsidRDefault="009C24B2" w:rsidP="0076238E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“</w:t>
      </w:r>
      <w:proofErr w:type="spellStart"/>
      <w:proofErr w:type="gramStart"/>
      <w:r w:rsidRPr="009C24B2">
        <w:rPr>
          <w:sz w:val="24"/>
          <w:szCs w:val="24"/>
        </w:rPr>
        <w:t>train</w:t>
      </w:r>
      <w:proofErr w:type="gramEnd"/>
      <w:r w:rsidRPr="009C24B2">
        <w:rPr>
          <w:sz w:val="24"/>
          <w:szCs w:val="24"/>
        </w:rPr>
        <w:t>_pre_to_post_syn</w:t>
      </w:r>
      <w:proofErr w:type="spellEnd"/>
      <w:r>
        <w:rPr>
          <w:sz w:val="24"/>
          <w:szCs w:val="24"/>
        </w:rPr>
        <w:t>” and “</w:t>
      </w:r>
      <w:proofErr w:type="spellStart"/>
      <w:r w:rsidRPr="009C24B2">
        <w:rPr>
          <w:sz w:val="24"/>
          <w:szCs w:val="24"/>
        </w:rPr>
        <w:t>train_post_to_pre_syn</w:t>
      </w:r>
      <w:proofErr w:type="spellEnd"/>
      <w:r>
        <w:rPr>
          <w:sz w:val="24"/>
          <w:szCs w:val="24"/>
        </w:rPr>
        <w:t xml:space="preserve">” which do as their name suggests. </w:t>
      </w:r>
    </w:p>
    <w:p w14:paraId="1C3CACA5" w14:textId="77777777" w:rsidR="009C24B2" w:rsidRDefault="009C24B2" w:rsidP="0076238E">
      <w:pPr>
        <w:pStyle w:val="ListParagraph"/>
        <w:rPr>
          <w:sz w:val="24"/>
          <w:szCs w:val="24"/>
        </w:rPr>
      </w:pPr>
    </w:p>
    <w:p w14:paraId="55346624" w14:textId="1A013CE4" w:rsidR="00404D33" w:rsidRDefault="00404D33" w:rsidP="00C75B9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I tested the STDP alg. with this configuration:</w:t>
      </w:r>
    </w:p>
    <w:p w14:paraId="1BF310C1" w14:textId="1D347DCE" w:rsidR="00404D33" w:rsidRDefault="00404D33" w:rsidP="00C75B99">
      <w:pPr>
        <w:pStyle w:val="ListParagraph"/>
        <w:rPr>
          <w:sz w:val="24"/>
          <w:szCs w:val="24"/>
        </w:rPr>
      </w:pPr>
      <w:r w:rsidRPr="00404D33">
        <w:rPr>
          <w:sz w:val="24"/>
          <w:szCs w:val="24"/>
        </w:rPr>
        <w:drawing>
          <wp:inline distT="0" distB="0" distL="0" distR="0" wp14:anchorId="1FB336E5" wp14:editId="141285F5">
            <wp:extent cx="5943600" cy="1739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B11B8" w14:textId="3E748E6A" w:rsidR="00E73088" w:rsidRDefault="00E73088" w:rsidP="00C75B9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And this delta w function:</w:t>
      </w:r>
    </w:p>
    <w:p w14:paraId="18885CB1" w14:textId="78FE3369" w:rsidR="00E73088" w:rsidRDefault="00E73088" w:rsidP="00C75B99">
      <w:pPr>
        <w:pStyle w:val="ListParagraph"/>
        <w:rPr>
          <w:sz w:val="24"/>
          <w:szCs w:val="24"/>
        </w:rPr>
      </w:pPr>
      <w:r w:rsidRPr="00E73088">
        <w:rPr>
          <w:sz w:val="24"/>
          <w:szCs w:val="24"/>
        </w:rPr>
        <w:drawing>
          <wp:inline distT="0" distB="0" distL="0" distR="0" wp14:anchorId="783D872F" wp14:editId="6B273DBD">
            <wp:extent cx="2706201" cy="78844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37421" cy="797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72A3F" w14:textId="0E77FD2B" w:rsidR="007428C1" w:rsidRDefault="007428C1" w:rsidP="00C75B99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0F98D05" wp14:editId="5126D548">
            <wp:extent cx="2705735" cy="2029302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6220" cy="2037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825C7" w14:textId="4B2A7E20" w:rsidR="0071489A" w:rsidRDefault="0071489A" w:rsidP="00C75B9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ote that the negative portion</w:t>
      </w:r>
      <w:r w:rsidR="00911EDF">
        <w:rPr>
          <w:sz w:val="24"/>
          <w:szCs w:val="24"/>
        </w:rPr>
        <w:t xml:space="preserve"> of </w:t>
      </w:r>
      <w:proofErr w:type="spellStart"/>
      <w:r w:rsidR="00911EDF">
        <w:rPr>
          <w:sz w:val="24"/>
          <w:szCs w:val="24"/>
        </w:rPr>
        <w:t>delta_w</w:t>
      </w:r>
      <w:proofErr w:type="spellEnd"/>
      <w:r>
        <w:rPr>
          <w:sz w:val="24"/>
          <w:szCs w:val="24"/>
        </w:rPr>
        <w:t xml:space="preserve"> is more than 50% stronger than the positive section.</w:t>
      </w:r>
    </w:p>
    <w:p w14:paraId="3609D811" w14:textId="4C3C2A66" w:rsidR="00E73088" w:rsidRDefault="00E73088" w:rsidP="00C75B99">
      <w:pPr>
        <w:pStyle w:val="ListParagraph"/>
        <w:rPr>
          <w:sz w:val="24"/>
          <w:szCs w:val="24"/>
        </w:rPr>
      </w:pPr>
    </w:p>
    <w:p w14:paraId="3B3358E8" w14:textId="19EFC468" w:rsidR="00E73088" w:rsidRDefault="00E73088" w:rsidP="00C75B9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e configuration of the 2 AELIF neuron is as follows:</w:t>
      </w:r>
    </w:p>
    <w:p w14:paraId="0C1478F2" w14:textId="0937C714" w:rsidR="00E73088" w:rsidRDefault="00E73088" w:rsidP="00C75B99">
      <w:pPr>
        <w:pStyle w:val="ListParagraph"/>
        <w:rPr>
          <w:sz w:val="24"/>
          <w:szCs w:val="24"/>
        </w:rPr>
      </w:pPr>
      <w:r w:rsidRPr="00E73088">
        <w:rPr>
          <w:sz w:val="24"/>
          <w:szCs w:val="24"/>
        </w:rPr>
        <w:drawing>
          <wp:inline distT="0" distB="0" distL="0" distR="0" wp14:anchorId="3BDCF5E0" wp14:editId="1816C845">
            <wp:extent cx="5943600" cy="2667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B9722" w14:textId="719DFD82" w:rsidR="00404D33" w:rsidRDefault="00404D33" w:rsidP="00C75B99">
      <w:pPr>
        <w:pStyle w:val="ListParagraph"/>
        <w:rPr>
          <w:sz w:val="24"/>
          <w:szCs w:val="24"/>
        </w:rPr>
      </w:pPr>
    </w:p>
    <w:p w14:paraId="3EA281F1" w14:textId="71E7109A" w:rsidR="00C75B99" w:rsidRDefault="00440932" w:rsidP="00440932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e connection model has J=1 with only one connection:</w:t>
      </w:r>
      <w:r w:rsidR="00404D33">
        <w:rPr>
          <w:noProof/>
          <w:sz w:val="24"/>
          <w:szCs w:val="24"/>
        </w:rPr>
        <w:drawing>
          <wp:inline distT="0" distB="0" distL="0" distR="0" wp14:anchorId="72E75A2B" wp14:editId="4545EF21">
            <wp:extent cx="3287531" cy="303625"/>
            <wp:effectExtent l="0" t="0" r="825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993" cy="315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4D90F" w14:textId="45B7EAB1" w:rsidR="00440932" w:rsidRDefault="00440932" w:rsidP="00440932">
      <w:pPr>
        <w:pStyle w:val="ListParagraph"/>
        <w:rPr>
          <w:sz w:val="24"/>
          <w:szCs w:val="24"/>
        </w:rPr>
      </w:pPr>
    </w:p>
    <w:p w14:paraId="66208712" w14:textId="77777777" w:rsidR="00CC7FAF" w:rsidRDefault="00CC7FA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BB364C3" w14:textId="30A286F7" w:rsidR="00440932" w:rsidRDefault="007428C1" w:rsidP="00440932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current used for the 2 </w:t>
      </w:r>
      <w:proofErr w:type="gramStart"/>
      <w:r>
        <w:rPr>
          <w:sz w:val="24"/>
          <w:szCs w:val="24"/>
        </w:rPr>
        <w:t>neuron</w:t>
      </w:r>
      <w:proofErr w:type="gramEnd"/>
      <w:r>
        <w:rPr>
          <w:sz w:val="24"/>
          <w:szCs w:val="24"/>
        </w:rPr>
        <w:t>:</w:t>
      </w:r>
    </w:p>
    <w:p w14:paraId="4740B4C8" w14:textId="77777777" w:rsidR="00CC7FAF" w:rsidRDefault="007428C1" w:rsidP="00CC7FAF">
      <w:pPr>
        <w:pStyle w:val="ListParagraph"/>
        <w:rPr>
          <w:b/>
          <w:bCs/>
          <w:sz w:val="32"/>
          <w:szCs w:val="32"/>
        </w:rPr>
      </w:pPr>
      <w:r>
        <w:rPr>
          <w:noProof/>
          <w:sz w:val="24"/>
          <w:szCs w:val="24"/>
        </w:rPr>
        <w:drawing>
          <wp:inline distT="0" distB="0" distL="0" distR="0" wp14:anchorId="0991DA04" wp14:editId="58D53A70">
            <wp:extent cx="2346783" cy="176008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520" cy="176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E7654" w14:textId="769B84C0" w:rsidR="007428C1" w:rsidRPr="00CC7FAF" w:rsidRDefault="007428C1" w:rsidP="00CC7FAF">
      <w:pPr>
        <w:rPr>
          <w:b/>
          <w:bCs/>
          <w:sz w:val="32"/>
          <w:szCs w:val="32"/>
        </w:rPr>
      </w:pPr>
      <w:r w:rsidRPr="00CC7FAF">
        <w:rPr>
          <w:b/>
          <w:bCs/>
          <w:sz w:val="32"/>
          <w:szCs w:val="32"/>
        </w:rPr>
        <w:t>Part 1</w:t>
      </w:r>
      <w:r w:rsidRPr="00CC7FAF">
        <w:rPr>
          <w:b/>
          <w:bCs/>
          <w:sz w:val="32"/>
          <w:szCs w:val="32"/>
        </w:rPr>
        <w:t xml:space="preserve"> results:</w:t>
      </w:r>
    </w:p>
    <w:p w14:paraId="12C80F7C" w14:textId="77777777" w:rsidR="007428C1" w:rsidRDefault="007428C1" w:rsidP="007428C1">
      <w:pPr>
        <w:ind w:firstLine="720"/>
        <w:rPr>
          <w:color w:val="FF0000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EB6C973" wp14:editId="191CEF3B">
            <wp:extent cx="3292897" cy="2467564"/>
            <wp:effectExtent l="0" t="0" r="317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439" cy="247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FE2A1" w14:textId="1970FC5F" w:rsidR="003E7780" w:rsidRDefault="007428C1" w:rsidP="003E7780">
      <w:pPr>
        <w:ind w:left="720"/>
        <w:rPr>
          <w:sz w:val="24"/>
          <w:szCs w:val="24"/>
        </w:rPr>
      </w:pPr>
      <w:r>
        <w:rPr>
          <w:sz w:val="24"/>
          <w:szCs w:val="24"/>
        </w:rPr>
        <w:t>This graph clear</w:t>
      </w:r>
      <w:r w:rsidR="00CC7FAF">
        <w:rPr>
          <w:sz w:val="24"/>
          <w:szCs w:val="24"/>
        </w:rPr>
        <w:t xml:space="preserve">ly </w:t>
      </w:r>
      <w:r>
        <w:rPr>
          <w:sz w:val="24"/>
          <w:szCs w:val="24"/>
        </w:rPr>
        <w:t>shows</w:t>
      </w:r>
      <w:r>
        <w:rPr>
          <w:color w:val="FF0000"/>
          <w:sz w:val="24"/>
          <w:szCs w:val="24"/>
        </w:rPr>
        <w:t xml:space="preserve"> </w:t>
      </w:r>
      <w:r w:rsidR="00CC7FAF">
        <w:rPr>
          <w:sz w:val="24"/>
          <w:szCs w:val="24"/>
        </w:rPr>
        <w:t>a</w:t>
      </w:r>
      <w:r w:rsidR="003E7780">
        <w:rPr>
          <w:sz w:val="24"/>
          <w:szCs w:val="24"/>
        </w:rPr>
        <w:t xml:space="preserve"> how STDP is functioning.</w:t>
      </w:r>
      <w:r w:rsidR="00CB2437">
        <w:rPr>
          <w:sz w:val="24"/>
          <w:szCs w:val="24"/>
        </w:rPr>
        <w:br/>
      </w:r>
      <w:r w:rsidR="003E7780" w:rsidRPr="003E7780">
        <w:rPr>
          <w:noProof/>
          <w:color w:val="FF0000"/>
          <w:sz w:val="24"/>
          <w:szCs w:val="24"/>
        </w:rPr>
        <w:drawing>
          <wp:inline distT="0" distB="0" distL="0" distR="0" wp14:anchorId="4634E4AA" wp14:editId="4932A8DE">
            <wp:extent cx="2378384" cy="2130076"/>
            <wp:effectExtent l="0" t="0" r="3175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89" b="12393"/>
                    <a:stretch/>
                  </pic:blipFill>
                  <pic:spPr bwMode="auto">
                    <a:xfrm>
                      <a:off x="0" y="0"/>
                      <a:ext cx="2378384" cy="2130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BD557" w14:textId="288AFEFB" w:rsidR="00C31117" w:rsidRDefault="003E7780" w:rsidP="00C31117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Here, green lines show positive </w:t>
      </w:r>
      <w:proofErr w:type="spellStart"/>
      <w:r>
        <w:rPr>
          <w:sz w:val="24"/>
          <w:szCs w:val="24"/>
        </w:rPr>
        <w:t>delta_t</w:t>
      </w:r>
      <w:proofErr w:type="spellEnd"/>
      <w:r>
        <w:rPr>
          <w:sz w:val="24"/>
          <w:szCs w:val="24"/>
        </w:rPr>
        <w:t xml:space="preserve"> which should cause a slight increase in w</w:t>
      </w:r>
      <w:r>
        <w:rPr>
          <w:sz w:val="24"/>
          <w:szCs w:val="24"/>
        </w:rPr>
        <w:br/>
        <w:t xml:space="preserve">and purple shows negative </w:t>
      </w:r>
      <w:proofErr w:type="spellStart"/>
      <w:r>
        <w:rPr>
          <w:sz w:val="24"/>
          <w:szCs w:val="24"/>
        </w:rPr>
        <w:t>delta_t</w:t>
      </w:r>
      <w:proofErr w:type="spellEnd"/>
      <w:r w:rsidRPr="003E778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which should cause a </w:t>
      </w:r>
      <w:r>
        <w:rPr>
          <w:sz w:val="24"/>
          <w:szCs w:val="24"/>
        </w:rPr>
        <w:t>significant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decrease</w:t>
      </w:r>
      <w:r>
        <w:rPr>
          <w:sz w:val="24"/>
          <w:szCs w:val="24"/>
        </w:rPr>
        <w:t xml:space="preserve"> in w</w:t>
      </w:r>
      <w:r w:rsidR="00CB2437">
        <w:rPr>
          <w:sz w:val="24"/>
          <w:szCs w:val="24"/>
        </w:rPr>
        <w:br/>
        <w:t>also note that shorter lines, cause a larger change in w</w:t>
      </w:r>
      <w:r w:rsidR="00C31117">
        <w:rPr>
          <w:sz w:val="24"/>
          <w:szCs w:val="24"/>
        </w:rPr>
        <w:t>.</w:t>
      </w:r>
    </w:p>
    <w:p w14:paraId="2AD1288A" w14:textId="18E1C84E" w:rsidR="00C31117" w:rsidRPr="00F65533" w:rsidRDefault="00C31117" w:rsidP="00C31117">
      <w:pPr>
        <w:rPr>
          <w:b/>
          <w:bCs/>
          <w:sz w:val="32"/>
          <w:szCs w:val="32"/>
        </w:rPr>
      </w:pPr>
      <w:r>
        <w:rPr>
          <w:sz w:val="24"/>
          <w:szCs w:val="24"/>
        </w:rPr>
        <w:br w:type="page"/>
      </w:r>
      <w:r>
        <w:rPr>
          <w:b/>
          <w:bCs/>
          <w:sz w:val="32"/>
          <w:szCs w:val="32"/>
        </w:rPr>
        <w:lastRenderedPageBreak/>
        <w:t xml:space="preserve">Part </w:t>
      </w:r>
      <w:r>
        <w:rPr>
          <w:b/>
          <w:bCs/>
          <w:sz w:val="32"/>
          <w:szCs w:val="32"/>
        </w:rPr>
        <w:t>2</w:t>
      </w:r>
    </w:p>
    <w:p w14:paraId="2D9822EB" w14:textId="449E7B86" w:rsidR="007A7ECC" w:rsidRPr="007A7ECC" w:rsidRDefault="00C31117" w:rsidP="007A7ECC">
      <w:pPr>
        <w:ind w:left="720"/>
        <w:rPr>
          <w:sz w:val="24"/>
          <w:szCs w:val="24"/>
        </w:rPr>
      </w:pPr>
      <w:r w:rsidRPr="007A7ECC">
        <w:rPr>
          <w:sz w:val="24"/>
          <w:szCs w:val="24"/>
        </w:rPr>
        <w:t>Here I used the function “</w:t>
      </w:r>
      <w:proofErr w:type="spellStart"/>
      <w:r w:rsidRPr="007A7ECC">
        <w:rPr>
          <w:sz w:val="24"/>
          <w:szCs w:val="24"/>
        </w:rPr>
        <w:t>set_neurons_state</w:t>
      </w:r>
      <w:proofErr w:type="spellEnd"/>
      <w:r w:rsidRPr="007A7ECC">
        <w:rPr>
          <w:sz w:val="24"/>
          <w:szCs w:val="24"/>
        </w:rPr>
        <w:t xml:space="preserve">” in </w:t>
      </w:r>
      <w:r w:rsidR="007A7ECC" w:rsidRPr="007A7ECC">
        <w:rPr>
          <w:sz w:val="24"/>
          <w:szCs w:val="24"/>
        </w:rPr>
        <w:t>population class to manually cause (or suppress) neuron firing.</w:t>
      </w:r>
      <w:r w:rsidR="007A7ECC">
        <w:rPr>
          <w:sz w:val="24"/>
          <w:szCs w:val="24"/>
        </w:rPr>
        <w:br/>
        <w:t>The neurons are manually configured in 50ms intervals so to give time for simulation to take place.</w:t>
      </w:r>
      <w:r w:rsidR="007A7ECC">
        <w:rPr>
          <w:sz w:val="24"/>
          <w:szCs w:val="24"/>
        </w:rPr>
        <w:br/>
      </w:r>
      <w:r w:rsidR="007A7ECC" w:rsidRPr="007A7ECC">
        <w:rPr>
          <w:sz w:val="24"/>
          <w:szCs w:val="24"/>
        </w:rPr>
        <w:t>This act much like supervised learning where input and output are fixed.</w:t>
      </w:r>
    </w:p>
    <w:p w14:paraId="2F1529FB" w14:textId="77777777" w:rsidR="007E0A25" w:rsidRDefault="007A7ECC" w:rsidP="007A7ECC">
      <w:pPr>
        <w:ind w:left="720"/>
        <w:rPr>
          <w:sz w:val="24"/>
          <w:szCs w:val="24"/>
        </w:rPr>
      </w:pPr>
      <w:r w:rsidRPr="007A7ECC">
        <w:rPr>
          <w:sz w:val="24"/>
          <w:szCs w:val="24"/>
        </w:rPr>
        <w:t xml:space="preserve">If a pattern is set for input, the output neuron will fire a few </w:t>
      </w:r>
      <w:proofErr w:type="spellStart"/>
      <w:r w:rsidRPr="007A7ECC">
        <w:rPr>
          <w:sz w:val="24"/>
          <w:szCs w:val="24"/>
        </w:rPr>
        <w:t>ms</w:t>
      </w:r>
      <w:proofErr w:type="spellEnd"/>
      <w:r w:rsidRPr="007A7ECC">
        <w:rPr>
          <w:sz w:val="24"/>
          <w:szCs w:val="24"/>
        </w:rPr>
        <w:t xml:space="preserve"> after wards so to strengthen the weights with STDP but this will ONLY strengthen the </w:t>
      </w:r>
      <w:r>
        <w:rPr>
          <w:sz w:val="24"/>
          <w:szCs w:val="24"/>
        </w:rPr>
        <w:t>connection (</w:t>
      </w:r>
      <w:proofErr w:type="spellStart"/>
      <w:r>
        <w:rPr>
          <w:sz w:val="24"/>
          <w:szCs w:val="24"/>
        </w:rPr>
        <w:t>a.k.</w:t>
      </w:r>
      <w:proofErr w:type="gramStart"/>
      <w:r>
        <w:rPr>
          <w:sz w:val="24"/>
          <w:szCs w:val="24"/>
        </w:rPr>
        <w:t>a</w:t>
      </w:r>
      <w:proofErr w:type="spellEnd"/>
      <w:proofErr w:type="gramEnd"/>
      <w:r>
        <w:rPr>
          <w:sz w:val="24"/>
          <w:szCs w:val="24"/>
        </w:rPr>
        <w:t xml:space="preserve"> </w:t>
      </w:r>
      <w:r w:rsidR="00E25588">
        <w:rPr>
          <w:sz w:val="24"/>
          <w:szCs w:val="24"/>
        </w:rPr>
        <w:t>increase</w:t>
      </w:r>
      <w:r>
        <w:rPr>
          <w:sz w:val="24"/>
          <w:szCs w:val="24"/>
        </w:rPr>
        <w:t xml:space="preserve"> weights</w:t>
      </w:r>
      <w:r w:rsidR="00E25588">
        <w:rPr>
          <w:sz w:val="24"/>
          <w:szCs w:val="24"/>
        </w:rPr>
        <w:t>).</w:t>
      </w:r>
    </w:p>
    <w:p w14:paraId="72D8184C" w14:textId="002B6DCF" w:rsidR="007A7ECC" w:rsidRDefault="00E25588" w:rsidP="007E0A25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to weaken unrelated and </w:t>
      </w:r>
      <w:r w:rsidR="007E0A25">
        <w:rPr>
          <w:sz w:val="24"/>
          <w:szCs w:val="24"/>
        </w:rPr>
        <w:t xml:space="preserve">harmful connection to </w:t>
      </w:r>
      <w:proofErr w:type="gramStart"/>
      <w:r w:rsidR="007E0A25">
        <w:rPr>
          <w:sz w:val="24"/>
          <w:szCs w:val="24"/>
        </w:rPr>
        <w:t>a</w:t>
      </w:r>
      <w:proofErr w:type="gramEnd"/>
      <w:r w:rsidR="007E0A25">
        <w:rPr>
          <w:sz w:val="24"/>
          <w:szCs w:val="24"/>
        </w:rPr>
        <w:t xml:space="preserve"> output neuron A (which responds to pattern A), I force neuron A to fire right before pattern B as input. This will force STDP to decrease neuron A sensitivity to pattern B.</w:t>
      </w:r>
      <w:r w:rsidR="007E0A25">
        <w:rPr>
          <w:sz w:val="24"/>
          <w:szCs w:val="24"/>
        </w:rPr>
        <w:br/>
        <w:t>here are 2 examples:</w:t>
      </w:r>
    </w:p>
    <w:p w14:paraId="1792B69E" w14:textId="3F867937" w:rsidR="007E0A25" w:rsidRPr="007A7ECC" w:rsidRDefault="007E0A25" w:rsidP="007E0A25">
      <w:pP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EAF936B" wp14:editId="21687613">
            <wp:extent cx="1791970" cy="22936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970" cy="229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C35DB" w14:textId="2216D830" w:rsidR="007B3F06" w:rsidRDefault="007E0A25" w:rsidP="007A7ECC">
      <w:pPr>
        <w:ind w:firstLine="720"/>
        <w:rPr>
          <w:sz w:val="24"/>
          <w:szCs w:val="24"/>
        </w:rPr>
      </w:pPr>
      <w:r>
        <w:rPr>
          <w:sz w:val="24"/>
          <w:szCs w:val="24"/>
        </w:rPr>
        <w:t>Note that for pattern A, neuron B (11) fires right before the pattern is shown.</w:t>
      </w:r>
    </w:p>
    <w:p w14:paraId="0D45D514" w14:textId="77777777" w:rsidR="00C97854" w:rsidRDefault="00C97854" w:rsidP="00C97854">
      <w:pPr>
        <w:ind w:firstLine="720"/>
        <w:rPr>
          <w:sz w:val="24"/>
          <w:szCs w:val="24"/>
        </w:rPr>
      </w:pPr>
    </w:p>
    <w:p w14:paraId="520D3F12" w14:textId="78F73567" w:rsidR="00C97854" w:rsidRPr="00C97854" w:rsidRDefault="00C97854" w:rsidP="00C97854">
      <w:pPr>
        <w:ind w:firstLine="720"/>
        <w:rPr>
          <w:sz w:val="24"/>
          <w:szCs w:val="24"/>
        </w:rPr>
      </w:pPr>
      <w:r>
        <w:rPr>
          <w:sz w:val="24"/>
          <w:szCs w:val="24"/>
        </w:rPr>
        <w:t>Notes about the patterns:</w:t>
      </w:r>
    </w:p>
    <w:p w14:paraId="5BC1E20E" w14:textId="77777777" w:rsidR="0076561B" w:rsidRDefault="00C97854" w:rsidP="0076561B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C97854">
        <w:rPr>
          <w:sz w:val="24"/>
          <w:szCs w:val="24"/>
        </w:rPr>
        <w:t>These patterns will be used for the final results.</w:t>
      </w:r>
    </w:p>
    <w:p w14:paraId="613984F5" w14:textId="6FF3C6A8" w:rsidR="00C97854" w:rsidRPr="00CF3CA8" w:rsidRDefault="0076561B" w:rsidP="00CF3CA8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Neuron 10 should respond to Neuron 0 to 6 and neuron 11 to neurons 3 to 9</w:t>
      </w:r>
    </w:p>
    <w:p w14:paraId="6D45650F" w14:textId="601DA668" w:rsidR="007E0A25" w:rsidRDefault="00C97854" w:rsidP="0076561B">
      <w:pPr>
        <w:pStyle w:val="ListParagraph"/>
        <w:numPr>
          <w:ilvl w:val="0"/>
          <w:numId w:val="8"/>
        </w:numPr>
        <w:rPr>
          <w:b/>
          <w:bCs/>
          <w:sz w:val="32"/>
          <w:szCs w:val="32"/>
        </w:rPr>
      </w:pPr>
      <w:r>
        <w:rPr>
          <w:sz w:val="24"/>
          <w:szCs w:val="24"/>
        </w:rPr>
        <w:t>N</w:t>
      </w:r>
      <w:r w:rsidRPr="00C97854">
        <w:rPr>
          <w:sz w:val="24"/>
          <w:szCs w:val="24"/>
        </w:rPr>
        <w:t>eurons 3 to 6 are common in both input pattern A and B.</w:t>
      </w:r>
      <w:r w:rsidR="007E0A25">
        <w:rPr>
          <w:b/>
          <w:bCs/>
          <w:sz w:val="32"/>
          <w:szCs w:val="32"/>
        </w:rPr>
        <w:br w:type="page"/>
      </w:r>
    </w:p>
    <w:p w14:paraId="2FEA942C" w14:textId="7750AE8E" w:rsidR="007E0A25" w:rsidRPr="00F65533" w:rsidRDefault="007E0A25" w:rsidP="007E0A2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Part 2</w:t>
      </w:r>
      <w:r>
        <w:rPr>
          <w:b/>
          <w:bCs/>
          <w:sz w:val="32"/>
          <w:szCs w:val="32"/>
        </w:rPr>
        <w:t xml:space="preserve"> results:</w:t>
      </w:r>
    </w:p>
    <w:p w14:paraId="13084B51" w14:textId="6DA772F4" w:rsidR="007E0A25" w:rsidRDefault="007E0A25" w:rsidP="007E0A25">
      <w:pPr>
        <w:ind w:left="720"/>
        <w:rPr>
          <w:sz w:val="24"/>
          <w:szCs w:val="24"/>
        </w:rPr>
      </w:pPr>
      <w:r>
        <w:rPr>
          <w:sz w:val="24"/>
          <w:szCs w:val="24"/>
        </w:rPr>
        <w:t>A network of 12 excitatory ELIF neurons (2 output, 10 input) are paired, each with 1 instantaneous synapse (has no delay).</w:t>
      </w:r>
    </w:p>
    <w:p w14:paraId="4BF1E26B" w14:textId="540D1EFE" w:rsidR="007E0A25" w:rsidRDefault="007E0A25" w:rsidP="007E0A25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First, I use the </w:t>
      </w:r>
      <w:r w:rsidR="007402E4">
        <w:rPr>
          <w:sz w:val="24"/>
          <w:szCs w:val="24"/>
        </w:rPr>
        <w:t>above-mentioned</w:t>
      </w:r>
      <w:r>
        <w:rPr>
          <w:sz w:val="24"/>
          <w:szCs w:val="24"/>
        </w:rPr>
        <w:t xml:space="preserve"> method to train the network for 1500ms with 50ms between each pattern. Image below shows both train and test results (last 300ms </w:t>
      </w:r>
      <w:r w:rsidR="00CE737D">
        <w:rPr>
          <w:sz w:val="24"/>
          <w:szCs w:val="24"/>
        </w:rPr>
        <w:t xml:space="preserve">is the </w:t>
      </w:r>
      <w:r>
        <w:rPr>
          <w:sz w:val="24"/>
          <w:szCs w:val="24"/>
        </w:rPr>
        <w:t>test</w:t>
      </w:r>
      <w:r w:rsidR="00CE737D">
        <w:rPr>
          <w:sz w:val="24"/>
          <w:szCs w:val="24"/>
        </w:rPr>
        <w:t xml:space="preserve"> time)</w:t>
      </w:r>
    </w:p>
    <w:p w14:paraId="2C8D13CE" w14:textId="68458632" w:rsidR="007E0A25" w:rsidRDefault="007402E4" w:rsidP="007E0A25">
      <w:pP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6485258" wp14:editId="70D2F673">
            <wp:extent cx="3637420" cy="2727343"/>
            <wp:effectExtent l="0" t="0" r="127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038" cy="2730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A2612" w14:textId="056A26CE" w:rsidR="007402E4" w:rsidRDefault="007402E4" w:rsidP="007E0A25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The test section (last 300ms) </w:t>
      </w:r>
      <w:r>
        <w:rPr>
          <w:sz w:val="24"/>
          <w:szCs w:val="24"/>
        </w:rPr>
        <w:br/>
        <w:t>the STDP leaning was disabled and only the input was fixed:</w:t>
      </w:r>
      <w:r>
        <w:rPr>
          <w:sz w:val="24"/>
          <w:szCs w:val="24"/>
        </w:rPr>
        <w:br/>
      </w:r>
      <w:r>
        <w:rPr>
          <w:noProof/>
          <w:sz w:val="24"/>
          <w:szCs w:val="24"/>
        </w:rPr>
        <w:drawing>
          <wp:inline distT="0" distB="0" distL="0" distR="0" wp14:anchorId="2D9FC9B5" wp14:editId="2DA270F4">
            <wp:extent cx="4017017" cy="3011966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739" cy="3017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8D540" w14:textId="1E231B69" w:rsidR="007402E4" w:rsidRDefault="007402E4" w:rsidP="007E0A25">
      <w:pPr>
        <w:ind w:left="720"/>
        <w:rPr>
          <w:sz w:val="24"/>
          <w:szCs w:val="24"/>
        </w:rPr>
      </w:pPr>
      <w:r>
        <w:rPr>
          <w:sz w:val="24"/>
          <w:szCs w:val="24"/>
        </w:rPr>
        <w:t>As you see, output neurons (orange ones) have learned the patterns quite well.</w:t>
      </w:r>
    </w:p>
    <w:p w14:paraId="43DF4DD5" w14:textId="2ACE1D5A" w:rsidR="007402E4" w:rsidRDefault="007402E4" w:rsidP="007E0A25">
      <w:pPr>
        <w:ind w:left="72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final weights of the network are as follows (note: the numbers are </w:t>
      </w:r>
      <w:r w:rsidRPr="007402E4">
        <w:rPr>
          <w:sz w:val="24"/>
          <w:szCs w:val="24"/>
          <w:u w:val="single"/>
        </w:rPr>
        <w:t>not</w:t>
      </w:r>
      <w:r>
        <w:rPr>
          <w:sz w:val="24"/>
          <w:szCs w:val="24"/>
        </w:rPr>
        <w:t xml:space="preserve"> in order):</w:t>
      </w:r>
    </w:p>
    <w:p w14:paraId="73FEF07E" w14:textId="1D833EA1" w:rsidR="007402E4" w:rsidRDefault="007402E4" w:rsidP="007E0A25">
      <w:pP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2D81E85" wp14:editId="553C0F1A">
            <wp:extent cx="2827768" cy="212148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489" cy="2128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6637B" w14:textId="1E86A300" w:rsidR="00B81898" w:rsidRDefault="00B81898" w:rsidP="007E0A25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s you see, common input neurons in both patterns are not as relevant to the main difference. This is because every time, those weights would first see a decrease and then an </w:t>
      </w:r>
      <w:proofErr w:type="gramStart"/>
      <w:r>
        <w:rPr>
          <w:sz w:val="24"/>
          <w:szCs w:val="24"/>
        </w:rPr>
        <w:t>increases</w:t>
      </w:r>
      <w:proofErr w:type="gramEnd"/>
      <w:r>
        <w:rPr>
          <w:sz w:val="24"/>
          <w:szCs w:val="24"/>
        </w:rPr>
        <w:t>. Overall causing a relatively weak, above zero, connection.</w:t>
      </w:r>
    </w:p>
    <w:p w14:paraId="2E27F544" w14:textId="113F7194" w:rsidR="00B81898" w:rsidRDefault="00B81898" w:rsidP="007E0A25">
      <w:pP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4FAF770" wp14:editId="3C763300">
            <wp:extent cx="2684220" cy="2013794"/>
            <wp:effectExtent l="0" t="0" r="1905" b="57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774" cy="2021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0B15BA0B" wp14:editId="0694B063">
            <wp:extent cx="2632203" cy="1974769"/>
            <wp:effectExtent l="0" t="0" r="0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867" cy="198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4E34D" w14:textId="1E19F366" w:rsidR="00B81898" w:rsidRDefault="00B81898" w:rsidP="007E0A25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Image to the left is the weight change of the connection from neuron 0 to neuron 10 and </w:t>
      </w:r>
      <w:r>
        <w:rPr>
          <w:sz w:val="24"/>
          <w:szCs w:val="24"/>
        </w:rPr>
        <w:t xml:space="preserve">Image to the </w:t>
      </w:r>
      <w:r>
        <w:rPr>
          <w:sz w:val="24"/>
          <w:szCs w:val="24"/>
        </w:rPr>
        <w:t xml:space="preserve">right is </w:t>
      </w:r>
      <w:r>
        <w:rPr>
          <w:sz w:val="24"/>
          <w:szCs w:val="24"/>
        </w:rPr>
        <w:t>from neuron 0 to neuron 1</w:t>
      </w:r>
      <w:r>
        <w:rPr>
          <w:sz w:val="24"/>
          <w:szCs w:val="24"/>
        </w:rPr>
        <w:t>1</w:t>
      </w:r>
      <w:r w:rsidR="00086A5C">
        <w:rPr>
          <w:sz w:val="24"/>
          <w:szCs w:val="24"/>
        </w:rPr>
        <w:t>. The red and blue bars show spikes for each neuron.</w:t>
      </w:r>
    </w:p>
    <w:p w14:paraId="06F92F6C" w14:textId="51A9999C" w:rsidR="00912C60" w:rsidRDefault="00D069F1" w:rsidP="00D069F1">
      <w:pPr>
        <w:ind w:left="720"/>
        <w:rPr>
          <w:sz w:val="24"/>
          <w:szCs w:val="24"/>
        </w:rPr>
      </w:pPr>
      <w:r>
        <w:rPr>
          <w:sz w:val="24"/>
          <w:szCs w:val="24"/>
        </w:rPr>
        <w:t>Voltage of each neuron:</w:t>
      </w:r>
      <w:r>
        <w:rPr>
          <w:sz w:val="24"/>
          <w:szCs w:val="24"/>
        </w:rPr>
        <w:br/>
      </w:r>
      <w:r>
        <w:rPr>
          <w:noProof/>
          <w:sz w:val="24"/>
          <w:szCs w:val="24"/>
        </w:rPr>
        <w:drawing>
          <wp:inline distT="0" distB="0" distL="0" distR="0" wp14:anchorId="4E032DBF" wp14:editId="33CCD4DB">
            <wp:extent cx="2585585" cy="1939796"/>
            <wp:effectExtent l="0" t="0" r="5715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486" cy="1983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0FEBD" w14:textId="03A73477" w:rsidR="00D069F1" w:rsidRDefault="00912C60" w:rsidP="00393249">
      <w:pPr>
        <w:ind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same tests were done with an AELIF </w:t>
      </w:r>
      <w:r w:rsidR="00393249">
        <w:rPr>
          <w:sz w:val="24"/>
          <w:szCs w:val="24"/>
        </w:rPr>
        <w:t>network and the final result is as follows:</w:t>
      </w:r>
    </w:p>
    <w:p w14:paraId="40947BC4" w14:textId="21EB696F" w:rsidR="00393249" w:rsidRDefault="00393249" w:rsidP="00393249">
      <w:pPr>
        <w:ind w:firstLine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BF894F7" wp14:editId="345AFEBD">
            <wp:extent cx="3710455" cy="2782105"/>
            <wp:effectExtent l="0" t="0" r="444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711" cy="2786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899D2" w14:textId="062F0526" w:rsidR="00393249" w:rsidRDefault="00393249" w:rsidP="00393249">
      <w:pPr>
        <w:ind w:firstLine="720"/>
        <w:rPr>
          <w:sz w:val="24"/>
          <w:szCs w:val="24"/>
        </w:rPr>
      </w:pPr>
      <w:r>
        <w:rPr>
          <w:sz w:val="24"/>
          <w:szCs w:val="24"/>
        </w:rPr>
        <w:t>AELIF would stop working after some time duo to internal current rising to high:</w:t>
      </w:r>
    </w:p>
    <w:p w14:paraId="54E523FF" w14:textId="17B46195" w:rsidR="00393249" w:rsidRDefault="00393249" w:rsidP="00393249">
      <w:pPr>
        <w:ind w:firstLine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4023152" wp14:editId="77D5E821">
            <wp:extent cx="4809849" cy="3608514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5015" cy="3627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04773" w14:textId="77777777" w:rsidR="00393249" w:rsidRDefault="00393249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5928AB4" w14:textId="61D7DBAA" w:rsidR="00C27B44" w:rsidRPr="00C27B44" w:rsidRDefault="00C27B44" w:rsidP="00C27B44">
      <w:pPr>
        <w:rPr>
          <w:b/>
          <w:bCs/>
          <w:sz w:val="36"/>
          <w:szCs w:val="36"/>
        </w:rPr>
      </w:pPr>
      <w:r w:rsidRPr="00C27B44">
        <w:rPr>
          <w:b/>
          <w:bCs/>
          <w:sz w:val="36"/>
          <w:szCs w:val="36"/>
        </w:rPr>
        <w:lastRenderedPageBreak/>
        <w:t xml:space="preserve">Part </w:t>
      </w:r>
      <w:r w:rsidRPr="00C27B44">
        <w:rPr>
          <w:b/>
          <w:bCs/>
          <w:sz w:val="36"/>
          <w:szCs w:val="36"/>
        </w:rPr>
        <w:t>3</w:t>
      </w:r>
    </w:p>
    <w:p w14:paraId="31B56A1B" w14:textId="642B41A0" w:rsidR="00393249" w:rsidRDefault="00C27B44" w:rsidP="00C27B44">
      <w:pPr>
        <w:rPr>
          <w:b/>
          <w:bCs/>
          <w:sz w:val="24"/>
          <w:szCs w:val="24"/>
          <w:u w:val="single"/>
        </w:rPr>
      </w:pPr>
      <w:r w:rsidRPr="00C27B44">
        <w:rPr>
          <w:b/>
          <w:bCs/>
          <w:sz w:val="24"/>
          <w:szCs w:val="24"/>
          <w:u w:val="single"/>
        </w:rPr>
        <w:t>Key takeaways</w:t>
      </w:r>
      <w:r>
        <w:rPr>
          <w:b/>
          <w:bCs/>
          <w:sz w:val="24"/>
          <w:szCs w:val="24"/>
          <w:u w:val="single"/>
        </w:rPr>
        <w:t>:</w:t>
      </w:r>
    </w:p>
    <w:p w14:paraId="70692BC6" w14:textId="00A989AE" w:rsidR="0006223F" w:rsidRDefault="0006223F" w:rsidP="0006223F">
      <w:pPr>
        <w:pStyle w:val="ListParagraph"/>
      </w:pPr>
      <w:r>
        <w:rPr>
          <w:sz w:val="24"/>
          <w:szCs w:val="24"/>
        </w:rPr>
        <w:t>As the f</w:t>
      </w:r>
      <w:r w:rsidRPr="0006223F">
        <w:rPr>
          <w:sz w:val="24"/>
          <w:szCs w:val="24"/>
        </w:rPr>
        <w:t>irst paper to use STDP in a deep SNN network</w:t>
      </w:r>
      <w:r>
        <w:rPr>
          <w:sz w:val="24"/>
          <w:szCs w:val="24"/>
        </w:rPr>
        <w:t xml:space="preserve">, the proposed model archives an </w:t>
      </w:r>
      <w:r>
        <w:t xml:space="preserve">Accuracy: </w:t>
      </w:r>
      <w:r>
        <w:t>99.1% on face/motorbike task and 82.8% on ETH-80</w:t>
      </w:r>
      <w:r>
        <w:t xml:space="preserve"> which is not bad, but not great.</w:t>
      </w:r>
    </w:p>
    <w:p w14:paraId="031375A9" w14:textId="0E25C11D" w:rsidR="0006223F" w:rsidRDefault="0006223F" w:rsidP="0006223F">
      <w:pPr>
        <w:pStyle w:val="ListParagraph"/>
      </w:pPr>
      <w:r>
        <w:t xml:space="preserve">A Temporal rank coding is used to both reduce total spikes (energy efficiency) and to help with the winner takes all learning </w:t>
      </w:r>
    </w:p>
    <w:p w14:paraId="596E3F90" w14:textId="77777777" w:rsidR="003F257D" w:rsidRDefault="003F257D" w:rsidP="0006223F">
      <w:pPr>
        <w:pStyle w:val="ListParagraph"/>
      </w:pPr>
    </w:p>
    <w:p w14:paraId="6E7148F5" w14:textId="5CDE5C8F" w:rsidR="0006223F" w:rsidRDefault="0006223F" w:rsidP="003F257D">
      <w:pPr>
        <w:pStyle w:val="ListParagraph"/>
      </w:pPr>
      <w:r>
        <w:t xml:space="preserve">The network is comprised of first a </w:t>
      </w:r>
      <w:proofErr w:type="spellStart"/>
      <w:r>
        <w:t>DoG</w:t>
      </w:r>
      <w:proofErr w:type="spellEnd"/>
      <w:r>
        <w:t xml:space="preserve"> </w:t>
      </w:r>
      <w:r w:rsidR="00AC08EB">
        <w:t>to simulate the ganglion cells</w:t>
      </w:r>
      <w:r w:rsidR="00E16574">
        <w:t xml:space="preserve"> which detect contrast</w:t>
      </w:r>
      <w:r w:rsidR="00AC08EB">
        <w:t>. Then we have the first convolution layer which acts much like the V1 in brain (recognize and map lines and their angle)</w:t>
      </w:r>
      <w:r w:rsidR="003F257D">
        <w:t xml:space="preserve">. Afterwards a max polling layer (which simply </w:t>
      </w:r>
      <w:r w:rsidR="003F257D">
        <w:t>propagating the first spike</w:t>
      </w:r>
      <w:r w:rsidR="003F257D">
        <w:t xml:space="preserve">) helps with </w:t>
      </w:r>
      <w:r w:rsidR="003F257D">
        <w:t>invariance</w:t>
      </w:r>
      <w:r w:rsidR="003F257D">
        <w:t xml:space="preserve"> of the network by mapping similar features to one point all the while helping to compress the visual data.</w:t>
      </w:r>
    </w:p>
    <w:p w14:paraId="1A4CC4C7" w14:textId="6720F758" w:rsidR="003F257D" w:rsidRDefault="003F257D" w:rsidP="003F257D">
      <w:pPr>
        <w:pStyle w:val="ListParagraph"/>
      </w:pPr>
      <w:r>
        <w:rPr>
          <w:sz w:val="24"/>
          <w:szCs w:val="24"/>
        </w:rPr>
        <w:t xml:space="preserve">The next layer is a </w:t>
      </w:r>
      <w:r>
        <w:t xml:space="preserve">convolution layer </w:t>
      </w:r>
      <w:r>
        <w:t xml:space="preserve">along with a pooling layer is added that </w:t>
      </w:r>
      <w:r>
        <w:t xml:space="preserve">acts much like the </w:t>
      </w:r>
      <w:r>
        <w:t xml:space="preserve">V2 and V4 region of the </w:t>
      </w:r>
      <w:r>
        <w:t>brain</w:t>
      </w:r>
      <w:r>
        <w:t xml:space="preserve"> </w:t>
      </w:r>
      <w:r>
        <w:t xml:space="preserve">(recognize and map </w:t>
      </w:r>
      <w:r>
        <w:t>shapes and objects</w:t>
      </w:r>
      <w:r>
        <w:t>)</w:t>
      </w:r>
      <w:r>
        <w:t>.</w:t>
      </w:r>
    </w:p>
    <w:p w14:paraId="0CE6F8AF" w14:textId="238B7D3B" w:rsidR="003F257D" w:rsidRDefault="003F257D" w:rsidP="003F257D">
      <w:pPr>
        <w:pStyle w:val="ListParagraph"/>
      </w:pPr>
      <w:r>
        <w:t xml:space="preserve">Again, another </w:t>
      </w:r>
      <w:r>
        <w:t>convolution layer along with a pooling layer</w:t>
      </w:r>
      <w:r>
        <w:t xml:space="preserve"> is added, this time to simulate the behavior of IT region of the brain that recognizes the actual thing in an image like a face or a motorbike.</w:t>
      </w:r>
    </w:p>
    <w:p w14:paraId="3950054B" w14:textId="41F92E5D" w:rsidR="003F257D" w:rsidRDefault="003F257D" w:rsidP="003F257D">
      <w:pPr>
        <w:pStyle w:val="ListParagraph"/>
      </w:pPr>
      <w:r>
        <w:t xml:space="preserve">A </w:t>
      </w:r>
      <w:r w:rsidR="00895B9C">
        <w:t xml:space="preserve">final </w:t>
      </w:r>
      <w:r>
        <w:t>global pooling is also used to map the overall image into one point for classification</w:t>
      </w:r>
      <w:r w:rsidR="00895B9C">
        <w:t xml:space="preserve"> by SVM</w:t>
      </w:r>
      <w:r>
        <w:t>.</w:t>
      </w:r>
    </w:p>
    <w:p w14:paraId="5E94E845" w14:textId="72132F5F" w:rsidR="00EB6A5C" w:rsidRDefault="00EB6A5C" w:rsidP="003F257D">
      <w:pPr>
        <w:pStyle w:val="ListParagraph"/>
      </w:pPr>
      <w:r>
        <w:rPr>
          <w:noProof/>
        </w:rPr>
        <w:drawing>
          <wp:inline distT="0" distB="0" distL="0" distR="0" wp14:anchorId="3930FEB6" wp14:editId="7089070D">
            <wp:extent cx="5863512" cy="3203043"/>
            <wp:effectExtent l="0" t="0" r="444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633" cy="3253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16602" w14:textId="77777777" w:rsidR="0065086D" w:rsidRDefault="00E16574" w:rsidP="0065086D">
      <w:pPr>
        <w:pStyle w:val="ListParagraph"/>
        <w:rPr>
          <w:noProof/>
        </w:rPr>
      </w:pPr>
      <w:r w:rsidRPr="00E16574">
        <w:lastRenderedPageBreak/>
        <w:drawing>
          <wp:inline distT="0" distB="0" distL="0" distR="0" wp14:anchorId="174231FA" wp14:editId="3AAEBBEB">
            <wp:extent cx="4263101" cy="2489494"/>
            <wp:effectExtent l="0" t="0" r="444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r="13582" b="52623"/>
                    <a:stretch/>
                  </pic:blipFill>
                  <pic:spPr bwMode="auto">
                    <a:xfrm>
                      <a:off x="0" y="0"/>
                      <a:ext cx="4303488" cy="25130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16574">
        <w:rPr>
          <w:noProof/>
        </w:rPr>
        <w:t xml:space="preserve"> </w:t>
      </w:r>
      <w:r w:rsidRPr="00E16574">
        <w:drawing>
          <wp:inline distT="0" distB="0" distL="0" distR="0" wp14:anchorId="6972FF93" wp14:editId="079C0457">
            <wp:extent cx="4962381" cy="2827769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38184" cy="2870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D3111" w14:textId="77777777" w:rsidR="0065086D" w:rsidRDefault="0065086D" w:rsidP="0065086D">
      <w:pPr>
        <w:pStyle w:val="ListParagraph"/>
        <w:rPr>
          <w:noProof/>
        </w:rPr>
      </w:pPr>
    </w:p>
    <w:p w14:paraId="193DCA25" w14:textId="4AC3219C" w:rsidR="00E16574" w:rsidRPr="003F257D" w:rsidRDefault="00E16574" w:rsidP="0065086D">
      <w:pPr>
        <w:pStyle w:val="ListParagraph"/>
        <w:rPr>
          <w:noProof/>
        </w:rPr>
      </w:pPr>
      <w:r>
        <w:t>Training will only happen in weights coming to conv layers</w:t>
      </w:r>
      <w:r w:rsidR="00895B9C">
        <w:t xml:space="preserve">. </w:t>
      </w:r>
      <w:r w:rsidR="00574996">
        <w:t xml:space="preserve">Each neuron in the convolution layer has </w:t>
      </w:r>
      <w:r w:rsidR="0032565D">
        <w:t>an</w:t>
      </w:r>
      <w:r w:rsidR="00574996">
        <w:t xml:space="preserve"> inhibitory effect on its nearby neurons to help with the winner takes all mechanism</w:t>
      </w:r>
      <w:r w:rsidR="0032565D">
        <w:t>; also, the first neuron to spike, triggers STDP</w:t>
      </w:r>
      <w:r w:rsidR="00574996">
        <w:t>. After weight adjustment, the new value is shared to all nearby neurons.</w:t>
      </w:r>
    </w:p>
    <w:p w14:paraId="73446004" w14:textId="77777777" w:rsidR="002D42BA" w:rsidRDefault="002D42B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7BCF2DD" w14:textId="725B9092" w:rsidR="002D42BA" w:rsidRPr="00F65533" w:rsidRDefault="002D42BA" w:rsidP="002D42B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Part </w:t>
      </w:r>
      <w:r>
        <w:rPr>
          <w:b/>
          <w:bCs/>
          <w:sz w:val="32"/>
          <w:szCs w:val="32"/>
        </w:rPr>
        <w:t>4</w:t>
      </w:r>
    </w:p>
    <w:p w14:paraId="5694E0DC" w14:textId="77777777" w:rsidR="002D42BA" w:rsidRDefault="002D42BA" w:rsidP="002D42BA">
      <w:pPr>
        <w:bidi/>
        <w:rPr>
          <w:noProof/>
          <w:rtl/>
          <w:lang w:bidi="fa-IR"/>
        </w:rPr>
      </w:pPr>
      <w:r>
        <w:rPr>
          <w:noProof/>
          <w:lang w:bidi="fa-IR"/>
        </w:rPr>
        <w:t>STDP-</w:t>
      </w:r>
      <w:r>
        <w:rPr>
          <w:rFonts w:hint="cs"/>
          <w:noProof/>
          <w:rtl/>
          <w:lang w:bidi="fa-IR"/>
        </w:rPr>
        <w:t xml:space="preserve"> یک یادگیری </w:t>
      </w:r>
      <w:r>
        <w:rPr>
          <w:noProof/>
          <w:lang w:bidi="fa-IR"/>
        </w:rPr>
        <w:t>unsupervised</w:t>
      </w:r>
      <w:r>
        <w:rPr>
          <w:rFonts w:hint="cs"/>
          <w:noProof/>
          <w:rtl/>
          <w:lang w:bidi="fa-IR"/>
        </w:rPr>
        <w:t xml:space="preserve"> هست اما </w:t>
      </w:r>
      <w:r>
        <w:rPr>
          <w:noProof/>
          <w:lang w:bidi="fa-IR"/>
        </w:rPr>
        <w:t>RSTDP</w:t>
      </w:r>
      <w:r>
        <w:rPr>
          <w:rFonts w:hint="cs"/>
          <w:noProof/>
          <w:rtl/>
          <w:lang w:bidi="fa-IR"/>
        </w:rPr>
        <w:t xml:space="preserve"> یک یادگیری </w:t>
      </w:r>
      <w:r>
        <w:rPr>
          <w:noProof/>
          <w:lang w:bidi="fa-IR"/>
        </w:rPr>
        <w:t>reinforcment</w:t>
      </w:r>
      <w:r>
        <w:rPr>
          <w:rFonts w:hint="cs"/>
          <w:noProof/>
          <w:rtl/>
          <w:lang w:bidi="fa-IR"/>
        </w:rPr>
        <w:t xml:space="preserve"> هست به این معنا که عملی توسط شبکه انجام میشود و محیط به عنوان واکنش تشویق یا تنبیه میکند (که ممکن هست کمی دیر تر ظاهر شود) که باعث تقویت یا تضعیف اون عمل میشود.</w:t>
      </w:r>
      <w:r>
        <w:rPr>
          <w:noProof/>
          <w:rtl/>
          <w:lang w:bidi="fa-IR"/>
        </w:rPr>
        <w:br/>
      </w:r>
      <w:r w:rsidRPr="00B97A29">
        <w:rPr>
          <w:rFonts w:cs="Arial"/>
          <w:noProof/>
          <w:rtl/>
          <w:lang w:bidi="fa-IR"/>
        </w:rPr>
        <w:drawing>
          <wp:inline distT="0" distB="0" distL="0" distR="0" wp14:anchorId="0395B839" wp14:editId="21C91570">
            <wp:extent cx="1564782" cy="84296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578631" cy="850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noProof/>
          <w:rtl/>
          <w:lang w:bidi="fa-IR"/>
        </w:rPr>
        <w:t xml:space="preserve"> </w:t>
      </w:r>
    </w:p>
    <w:p w14:paraId="28834193" w14:textId="77777777" w:rsidR="002D42BA" w:rsidRDefault="002D42BA" w:rsidP="002D42BA">
      <w:pPr>
        <w:bidi/>
        <w:rPr>
          <w:noProof/>
          <w:lang w:bidi="fa-IR"/>
        </w:rPr>
      </w:pPr>
      <w:r>
        <w:rPr>
          <w:noProof/>
          <w:lang w:bidi="fa-IR"/>
        </w:rPr>
        <w:t>-</w:t>
      </w:r>
      <w:r>
        <w:rPr>
          <w:rFonts w:hint="cs"/>
          <w:noProof/>
          <w:rtl/>
          <w:lang w:bidi="fa-IR"/>
        </w:rPr>
        <w:t>دو نوع تقویت ممکن هست:</w:t>
      </w:r>
    </w:p>
    <w:p w14:paraId="4E775C39" w14:textId="77777777" w:rsidR="002D42BA" w:rsidRDefault="002D42BA" w:rsidP="002D42BA">
      <w:pPr>
        <w:pStyle w:val="ListParagraph"/>
        <w:numPr>
          <w:ilvl w:val="0"/>
          <w:numId w:val="7"/>
        </w:numPr>
        <w:bidi/>
        <w:rPr>
          <w:noProof/>
          <w:lang w:bidi="fa-IR"/>
        </w:rPr>
      </w:pPr>
      <w:r>
        <w:rPr>
          <w:noProof/>
          <w:lang w:bidi="fa-IR"/>
        </w:rPr>
        <w:t>Classical Conditioning</w:t>
      </w:r>
      <w:r>
        <w:rPr>
          <w:rFonts w:hint="cs"/>
          <w:noProof/>
          <w:rtl/>
          <w:lang w:bidi="fa-IR"/>
        </w:rPr>
        <w:t xml:space="preserve"> که در آن یک عامل مثل زنگوله و یک </w:t>
      </w:r>
      <w:r>
        <w:rPr>
          <w:noProof/>
          <w:lang w:bidi="fa-IR"/>
        </w:rPr>
        <w:t>reward</w:t>
      </w:r>
      <w:r>
        <w:rPr>
          <w:rFonts w:hint="cs"/>
          <w:noProof/>
          <w:rtl/>
          <w:lang w:bidi="fa-IR"/>
        </w:rPr>
        <w:t xml:space="preserve"> یا </w:t>
      </w:r>
      <w:r>
        <w:rPr>
          <w:noProof/>
          <w:lang w:bidi="fa-IR"/>
        </w:rPr>
        <w:t>punishment</w:t>
      </w:r>
      <w:r>
        <w:rPr>
          <w:rFonts w:hint="cs"/>
          <w:noProof/>
          <w:rtl/>
          <w:lang w:bidi="fa-IR"/>
        </w:rPr>
        <w:t xml:space="preserve"> با هم مرتبط میشوند.</w:t>
      </w:r>
    </w:p>
    <w:p w14:paraId="5419DCE9" w14:textId="77777777" w:rsidR="002D42BA" w:rsidRDefault="002D42BA" w:rsidP="002D42BA">
      <w:pPr>
        <w:pStyle w:val="ListParagraph"/>
        <w:numPr>
          <w:ilvl w:val="0"/>
          <w:numId w:val="7"/>
        </w:numPr>
        <w:bidi/>
        <w:rPr>
          <w:noProof/>
          <w:rtl/>
          <w:lang w:bidi="fa-IR"/>
        </w:rPr>
      </w:pPr>
      <w:r>
        <w:rPr>
          <w:noProof/>
          <w:lang w:bidi="fa-IR"/>
        </w:rPr>
        <w:t>Operant Conditioning</w:t>
      </w:r>
      <w:r>
        <w:rPr>
          <w:rFonts w:hint="cs"/>
          <w:noProof/>
          <w:rtl/>
          <w:lang w:bidi="fa-IR"/>
        </w:rPr>
        <w:t xml:space="preserve"> که در آن یک عمل به همراه یک عامل به یک </w:t>
      </w:r>
      <w:r>
        <w:rPr>
          <w:noProof/>
          <w:lang w:bidi="fa-IR"/>
        </w:rPr>
        <w:t>reward</w:t>
      </w:r>
      <w:r>
        <w:rPr>
          <w:rFonts w:hint="cs"/>
          <w:noProof/>
          <w:rtl/>
          <w:lang w:bidi="fa-IR"/>
        </w:rPr>
        <w:t xml:space="preserve"> یا </w:t>
      </w:r>
      <w:r>
        <w:rPr>
          <w:noProof/>
          <w:lang w:bidi="fa-IR"/>
        </w:rPr>
        <w:t>punishment</w:t>
      </w:r>
      <w:r>
        <w:rPr>
          <w:rFonts w:hint="cs"/>
          <w:noProof/>
          <w:rtl/>
          <w:lang w:bidi="fa-IR"/>
        </w:rPr>
        <w:t xml:space="preserve"> مرتبط میشوند.</w:t>
      </w:r>
    </w:p>
    <w:p w14:paraId="7F3CA730" w14:textId="77777777" w:rsidR="002D42BA" w:rsidRDefault="002D42BA" w:rsidP="002D42BA">
      <w:pPr>
        <w:bidi/>
        <w:rPr>
          <w:noProof/>
          <w:rtl/>
        </w:rPr>
      </w:pPr>
      <w:r>
        <w:rPr>
          <w:noProof/>
          <w:lang w:bidi="fa-IR"/>
        </w:rPr>
        <w:t xml:space="preserve">- </w:t>
      </w:r>
      <w:r>
        <w:rPr>
          <w:rFonts w:hint="cs"/>
          <w:noProof/>
          <w:rtl/>
          <w:lang w:bidi="fa-IR"/>
        </w:rPr>
        <w:t xml:space="preserve">یک مشکل با این روش، تاخیر بین عمل و </w:t>
      </w:r>
      <w:r>
        <w:rPr>
          <w:noProof/>
          <w:lang w:bidi="fa-IR"/>
        </w:rPr>
        <w:t>reward</w:t>
      </w:r>
      <w:r>
        <w:rPr>
          <w:rFonts w:hint="cs"/>
          <w:noProof/>
          <w:rtl/>
          <w:lang w:bidi="fa-IR"/>
        </w:rPr>
        <w:t xml:space="preserve"> هست و اینکه چگونه یک شبکه بداند که کدام چیز باعث </w:t>
      </w:r>
      <w:r>
        <w:rPr>
          <w:noProof/>
          <w:lang w:bidi="fa-IR"/>
        </w:rPr>
        <w:t>reward</w:t>
      </w:r>
      <w:r>
        <w:rPr>
          <w:rFonts w:hint="cs"/>
          <w:noProof/>
          <w:rtl/>
          <w:lang w:bidi="fa-IR"/>
        </w:rPr>
        <w:t xml:space="preserve"> شده (</w:t>
      </w:r>
      <w:r>
        <w:rPr>
          <w:noProof/>
          <w:lang w:bidi="fa-IR"/>
        </w:rPr>
        <w:t>Distal Reward Problem</w:t>
      </w:r>
      <w:r>
        <w:rPr>
          <w:rFonts w:hint="cs"/>
          <w:noProof/>
          <w:rtl/>
          <w:lang w:bidi="fa-IR"/>
        </w:rPr>
        <w:t>).</w:t>
      </w:r>
      <w:r>
        <w:rPr>
          <w:noProof/>
          <w:lang w:bidi="fa-IR"/>
        </w:rPr>
        <w:t xml:space="preserve"> </w:t>
      </w:r>
      <w:r>
        <w:rPr>
          <w:rFonts w:hint="cs"/>
          <w:noProof/>
          <w:rtl/>
          <w:lang w:bidi="fa-IR"/>
        </w:rPr>
        <w:t xml:space="preserve">یک را حل، دوپامین هست که میتواند یک الگو را ثانیه ها بعد از ایجاد شدن </w:t>
      </w:r>
      <w:r>
        <w:rPr>
          <w:noProof/>
          <w:lang w:bidi="fa-IR"/>
        </w:rPr>
        <w:t>reinforce</w:t>
      </w:r>
      <w:r>
        <w:rPr>
          <w:rFonts w:hint="cs"/>
          <w:noProof/>
          <w:rtl/>
          <w:lang w:bidi="fa-IR"/>
        </w:rPr>
        <w:t xml:space="preserve"> کند. به زبان دیگر، غلظت دوپامین نحو عملکرد </w:t>
      </w:r>
      <w:r>
        <w:rPr>
          <w:noProof/>
          <w:lang w:bidi="fa-IR"/>
        </w:rPr>
        <w:t>STDP</w:t>
      </w:r>
      <w:r>
        <w:rPr>
          <w:rFonts w:hint="cs"/>
          <w:noProof/>
          <w:rtl/>
          <w:lang w:bidi="fa-IR"/>
        </w:rPr>
        <w:t xml:space="preserve"> را تغییر میدهد.</w:t>
      </w:r>
      <w:r w:rsidRPr="006707B1">
        <w:rPr>
          <w:rFonts w:hint="cs"/>
          <w:noProof/>
          <w:rtl/>
          <w:lang w:bidi="fa-IR"/>
        </w:rPr>
        <w:t xml:space="preserve"> </w:t>
      </w:r>
      <w:r>
        <w:rPr>
          <w:rFonts w:hint="cs"/>
          <w:noProof/>
          <w:rtl/>
          <w:lang w:bidi="fa-IR"/>
        </w:rPr>
        <w:t xml:space="preserve">غلظت کم دوپامین باعث تشدید شدن </w:t>
      </w:r>
      <w:r>
        <w:rPr>
          <w:noProof/>
          <w:lang w:bidi="fa-IR"/>
        </w:rPr>
        <w:t>LTD</w:t>
      </w:r>
      <w:r>
        <w:rPr>
          <w:rFonts w:hint="cs"/>
          <w:noProof/>
          <w:rtl/>
          <w:lang w:bidi="fa-IR"/>
        </w:rPr>
        <w:t xml:space="preserve"> و غلظت بالا لاعث تشدید شدن </w:t>
      </w:r>
      <w:r>
        <w:rPr>
          <w:noProof/>
          <w:lang w:bidi="fa-IR"/>
        </w:rPr>
        <w:t>LTP</w:t>
      </w:r>
      <w:r>
        <w:rPr>
          <w:rFonts w:hint="cs"/>
          <w:noProof/>
          <w:rtl/>
          <w:lang w:bidi="fa-IR"/>
        </w:rPr>
        <w:t xml:space="preserve"> میشود</w:t>
      </w:r>
      <w:r>
        <w:rPr>
          <w:noProof/>
          <w:rtl/>
          <w:lang w:bidi="fa-IR"/>
        </w:rPr>
        <w:br/>
      </w:r>
      <w:r w:rsidRPr="00234BCE">
        <w:rPr>
          <w:rFonts w:cs="Arial"/>
          <w:noProof/>
          <w:rtl/>
          <w:lang w:bidi="fa-IR"/>
        </w:rPr>
        <w:drawing>
          <wp:inline distT="0" distB="0" distL="0" distR="0" wp14:anchorId="3A481C0A" wp14:editId="7B6887DE">
            <wp:extent cx="1567815" cy="1230437"/>
            <wp:effectExtent l="0" t="0" r="0" b="825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585856" cy="1244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07B1">
        <w:rPr>
          <w:noProof/>
        </w:rPr>
        <w:t xml:space="preserve"> </w:t>
      </w:r>
      <w:r w:rsidRPr="006707B1">
        <w:rPr>
          <w:rFonts w:cs="Arial"/>
          <w:noProof/>
          <w:rtl/>
          <w:lang w:bidi="fa-IR"/>
        </w:rPr>
        <w:drawing>
          <wp:inline distT="0" distB="0" distL="0" distR="0" wp14:anchorId="7431407D" wp14:editId="2083EA88">
            <wp:extent cx="1519458" cy="1147762"/>
            <wp:effectExtent l="0" t="0" r="508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44331" cy="116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6E6C1" w14:textId="77777777" w:rsidR="002D42BA" w:rsidRDefault="002D42BA" w:rsidP="002D42BA">
      <w:pPr>
        <w:bidi/>
        <w:rPr>
          <w:noProof/>
          <w:rtl/>
          <w:lang w:bidi="fa-IR"/>
        </w:rPr>
      </w:pPr>
      <w:r w:rsidRPr="00CB63D3">
        <w:rPr>
          <w:noProof/>
          <w:u w:val="single"/>
          <w:lang w:bidi="fa-IR"/>
        </w:rPr>
        <w:t>Reward modulated STDP</w:t>
      </w:r>
      <w:r>
        <w:rPr>
          <w:rFonts w:hint="cs"/>
          <w:noProof/>
          <w:rtl/>
          <w:lang w:bidi="fa-IR"/>
        </w:rPr>
        <w:t xml:space="preserve">: دوپامین روی </w:t>
      </w:r>
      <w:r>
        <w:rPr>
          <w:noProof/>
          <w:lang w:bidi="fa-IR"/>
        </w:rPr>
        <w:t>polarity</w:t>
      </w:r>
      <w:r>
        <w:rPr>
          <w:rFonts w:hint="cs"/>
          <w:noProof/>
          <w:rtl/>
          <w:lang w:bidi="fa-IR"/>
        </w:rPr>
        <w:t xml:space="preserve"> و بازه </w:t>
      </w:r>
      <w:r>
        <w:rPr>
          <w:noProof/>
          <w:lang w:bidi="fa-IR"/>
        </w:rPr>
        <w:t>STDP</w:t>
      </w:r>
      <w:r>
        <w:rPr>
          <w:rFonts w:hint="cs"/>
          <w:noProof/>
          <w:rtl/>
          <w:lang w:bidi="fa-IR"/>
        </w:rPr>
        <w:t xml:space="preserve"> تاثیر میگذارد. برای مدل کردن دوپامین، از متغییر </w:t>
      </w:r>
      <w:r>
        <w:rPr>
          <w:noProof/>
          <w:lang w:bidi="fa-IR"/>
        </w:rPr>
        <w:t>c</w:t>
      </w:r>
      <w:r>
        <w:rPr>
          <w:rFonts w:hint="cs"/>
          <w:noProof/>
          <w:rtl/>
          <w:lang w:bidi="fa-IR"/>
        </w:rPr>
        <w:t xml:space="preserve"> استفاده میکنیم که مدلی برای </w:t>
      </w:r>
      <w:r>
        <w:rPr>
          <w:noProof/>
          <w:lang w:bidi="fa-IR"/>
        </w:rPr>
        <w:t>Synaptic Eligibility Trace</w:t>
      </w:r>
      <w:r>
        <w:rPr>
          <w:rFonts w:hint="cs"/>
          <w:noProof/>
          <w:rtl/>
          <w:lang w:bidi="fa-IR"/>
        </w:rPr>
        <w:t xml:space="preserve"> (</w:t>
      </w:r>
      <w:r>
        <w:rPr>
          <w:noProof/>
          <w:lang w:bidi="fa-IR"/>
        </w:rPr>
        <w:t>Synaptic Tag</w:t>
      </w:r>
      <w:r>
        <w:rPr>
          <w:rFonts w:hint="cs"/>
          <w:noProof/>
          <w:rtl/>
          <w:lang w:bidi="fa-IR"/>
        </w:rPr>
        <w:t>) خواهد بود. (</w:t>
      </w:r>
      <w:r>
        <w:rPr>
          <w:noProof/>
          <w:lang w:bidi="fa-IR"/>
        </w:rPr>
        <w:t>s</w:t>
      </w:r>
      <w:r>
        <w:rPr>
          <w:rFonts w:hint="cs"/>
          <w:noProof/>
          <w:rtl/>
          <w:lang w:bidi="fa-IR"/>
        </w:rPr>
        <w:t xml:space="preserve"> همان وزن نورون هست و </w:t>
      </w:r>
      <w:r>
        <w:rPr>
          <w:noProof/>
          <w:lang w:bidi="fa-IR"/>
        </w:rPr>
        <w:t>d</w:t>
      </w:r>
      <w:r>
        <w:rPr>
          <w:rFonts w:hint="cs"/>
          <w:noProof/>
          <w:rtl/>
          <w:lang w:bidi="fa-IR"/>
        </w:rPr>
        <w:t xml:space="preserve"> غلظت دوپامین و </w:t>
      </w:r>
      <w:proofErr w:type="spellStart"/>
      <w:r>
        <w:t>τc</w:t>
      </w:r>
      <w:proofErr w:type="spellEnd"/>
      <w:r>
        <w:rPr>
          <w:rFonts w:hint="cs"/>
          <w:rtl/>
        </w:rPr>
        <w:t xml:space="preserve"> بازه زمانی تاثیر گذار را مشخص میکند</w:t>
      </w:r>
      <w:r>
        <w:rPr>
          <w:rFonts w:hint="cs"/>
          <w:noProof/>
          <w:rtl/>
          <w:lang w:bidi="fa-IR"/>
        </w:rPr>
        <w:t>)</w:t>
      </w:r>
      <w:r>
        <w:rPr>
          <w:noProof/>
          <w:rtl/>
          <w:lang w:bidi="fa-IR"/>
        </w:rPr>
        <w:br/>
      </w:r>
    </w:p>
    <w:p w14:paraId="392F5FF1" w14:textId="77777777" w:rsidR="002D42BA" w:rsidRPr="00C87478" w:rsidRDefault="002D42BA" w:rsidP="002D42BA">
      <w:pPr>
        <w:bidi/>
        <w:rPr>
          <w:noProof/>
          <w:rtl/>
          <w:lang w:bidi="fa-IR"/>
        </w:rPr>
      </w:pPr>
      <w:r>
        <w:rPr>
          <w:noProof/>
          <w:lang w:bidi="fa-IR"/>
        </w:rPr>
        <w:t>Synaptic Tag -</w:t>
      </w:r>
      <w:r>
        <w:rPr>
          <w:rFonts w:hint="cs"/>
          <w:noProof/>
          <w:rtl/>
          <w:lang w:bidi="fa-IR"/>
        </w:rPr>
        <w:t xml:space="preserve"> فرایندی هست که در آن تاثیر اسپایک کردن نورونی برای مدتی باقی میماند و هنگامی که دوپامین وارد شود، به نسبت آنکه غلظت کم یا زیاد باشد، نورونی هایی که </w:t>
      </w:r>
      <w:r>
        <w:rPr>
          <w:noProof/>
          <w:lang w:bidi="fa-IR"/>
        </w:rPr>
        <w:t>eligibility</w:t>
      </w:r>
      <w:r>
        <w:rPr>
          <w:rFonts w:hint="cs"/>
          <w:noProof/>
          <w:rtl/>
          <w:lang w:bidi="fa-IR"/>
        </w:rPr>
        <w:t xml:space="preserve"> شان بالاتر هست، تقویت یا تضعف میشوند.</w:t>
      </w:r>
      <w:r>
        <w:rPr>
          <w:noProof/>
          <w:rtl/>
          <w:lang w:bidi="fa-IR"/>
        </w:rPr>
        <w:br/>
      </w:r>
      <w:r w:rsidRPr="00824653">
        <w:rPr>
          <w:rFonts w:cs="Arial"/>
          <w:noProof/>
          <w:rtl/>
          <w:lang w:bidi="fa-IR"/>
        </w:rPr>
        <w:drawing>
          <wp:inline distT="0" distB="0" distL="0" distR="0" wp14:anchorId="7FC92544" wp14:editId="62A794F1">
            <wp:extent cx="2156468" cy="681038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265904" cy="715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4653">
        <w:rPr>
          <w:noProof/>
        </w:rPr>
        <w:t xml:space="preserve"> </w:t>
      </w:r>
      <w:r>
        <w:rPr>
          <w:rFonts w:cs="Arial"/>
          <w:noProof/>
          <w:rtl/>
          <w:lang w:bidi="fa-IR"/>
        </w:rPr>
        <w:br/>
      </w:r>
      <w:r w:rsidRPr="00824653">
        <w:rPr>
          <w:rFonts w:cs="Arial"/>
          <w:noProof/>
          <w:rtl/>
          <w:lang w:bidi="fa-IR"/>
        </w:rPr>
        <w:drawing>
          <wp:inline distT="0" distB="0" distL="0" distR="0" wp14:anchorId="5209C97A" wp14:editId="5C8324AF">
            <wp:extent cx="957262" cy="190045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992570" cy="19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0749E" w14:textId="77777777" w:rsidR="002D42BA" w:rsidRDefault="002D42BA" w:rsidP="002D42BA">
      <w:pPr>
        <w:bidi/>
        <w:rPr>
          <w:rtl/>
          <w:lang w:bidi="fa-IR"/>
        </w:rPr>
      </w:pPr>
      <w:r>
        <w:rPr>
          <w:rFonts w:hint="cs"/>
          <w:rtl/>
        </w:rPr>
        <w:t xml:space="preserve">همچنین، </w:t>
      </w:r>
      <w:r>
        <w:t>d</w:t>
      </w:r>
      <w:r>
        <w:rPr>
          <w:rFonts w:hint="cs"/>
          <w:rtl/>
          <w:lang w:bidi="fa-IR"/>
        </w:rPr>
        <w:t xml:space="preserve"> در طول زمان کم میشود که توسط رابطه زیر مدل شده که در آن </w:t>
      </w:r>
      <w:r>
        <w:rPr>
          <w:lang w:bidi="fa-IR"/>
        </w:rPr>
        <w:t>DA</w:t>
      </w:r>
      <w:r>
        <w:rPr>
          <w:rFonts w:hint="cs"/>
          <w:rtl/>
          <w:lang w:bidi="fa-IR"/>
        </w:rPr>
        <w:t xml:space="preserve"> مقدار دوپامینی هست که وارد میشود. (</w:t>
      </w:r>
      <w:proofErr w:type="spellStart"/>
      <w:r>
        <w:t>τd</w:t>
      </w:r>
      <w:proofErr w:type="spellEnd"/>
      <w:r>
        <w:rPr>
          <w:rFonts w:hint="cs"/>
          <w:rtl/>
        </w:rPr>
        <w:t xml:space="preserve"> بازه زمانی تاثیر گذار را مشخص میکند</w:t>
      </w:r>
      <w:r>
        <w:rPr>
          <w:rFonts w:hint="cs"/>
          <w:rtl/>
          <w:lang w:bidi="fa-IR"/>
        </w:rPr>
        <w:t>)</w:t>
      </w:r>
      <w:r>
        <w:rPr>
          <w:rtl/>
          <w:lang w:bidi="fa-IR"/>
        </w:rPr>
        <w:br/>
      </w:r>
      <w:r w:rsidRPr="00E64DF3">
        <w:rPr>
          <w:rFonts w:cs="Arial"/>
          <w:noProof/>
          <w:rtl/>
          <w:lang w:bidi="fa-IR"/>
        </w:rPr>
        <w:drawing>
          <wp:inline distT="0" distB="0" distL="0" distR="0" wp14:anchorId="2E2345D6" wp14:editId="1A3AEAAD">
            <wp:extent cx="1530250" cy="46196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9895" t="12195" r="7276" b="9742"/>
                    <a:stretch/>
                  </pic:blipFill>
                  <pic:spPr bwMode="auto">
                    <a:xfrm>
                      <a:off x="0" y="0"/>
                      <a:ext cx="1583953" cy="4781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92B489" w14:textId="77777777" w:rsidR="00FA1B95" w:rsidRDefault="00FA1B95" w:rsidP="002D42BA">
      <w:pPr>
        <w:bidi/>
        <w:rPr>
          <w:rtl/>
          <w:lang w:bidi="fa-IR"/>
        </w:rPr>
      </w:pPr>
    </w:p>
    <w:p w14:paraId="10FD8308" w14:textId="77777777" w:rsidR="00FA1B95" w:rsidRDefault="00FA1B95" w:rsidP="00FA1B95">
      <w:pPr>
        <w:bidi/>
        <w:rPr>
          <w:rtl/>
          <w:lang w:bidi="fa-IR"/>
        </w:rPr>
      </w:pPr>
    </w:p>
    <w:p w14:paraId="3ED515D7" w14:textId="77777777" w:rsidR="00FA1B95" w:rsidRDefault="00FA1B95" w:rsidP="00FA1B95">
      <w:pPr>
        <w:bidi/>
        <w:rPr>
          <w:rtl/>
          <w:lang w:bidi="fa-IR"/>
        </w:rPr>
      </w:pPr>
    </w:p>
    <w:p w14:paraId="0006C9F6" w14:textId="68988938" w:rsidR="002D42BA" w:rsidRDefault="002D42BA" w:rsidP="00FA1B95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مثالی از عملکرد این روابط</w:t>
      </w:r>
    </w:p>
    <w:p w14:paraId="3DDA17E4" w14:textId="2CFED91E" w:rsidR="003613D8" w:rsidRDefault="002D42BA" w:rsidP="00A93F85">
      <w:pPr>
        <w:bidi/>
        <w:rPr>
          <w:rtl/>
          <w:lang w:bidi="fa-IR"/>
        </w:rPr>
      </w:pPr>
      <w:r w:rsidRPr="00E64DF3">
        <w:rPr>
          <w:rFonts w:cs="Arial"/>
          <w:noProof/>
          <w:rtl/>
          <w:lang w:bidi="fa-IR"/>
        </w:rPr>
        <w:drawing>
          <wp:inline distT="0" distB="0" distL="0" distR="0" wp14:anchorId="6149B0B5" wp14:editId="630D02FE">
            <wp:extent cx="3070904" cy="2243138"/>
            <wp:effectExtent l="0" t="0" r="0" b="508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82697" cy="225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C165C" w14:textId="77777777" w:rsidR="00A93F85" w:rsidRDefault="00A93F85" w:rsidP="00A93F85">
      <w:pPr>
        <w:bidi/>
        <w:rPr>
          <w:rtl/>
          <w:lang w:bidi="fa-IR"/>
        </w:rPr>
      </w:pPr>
    </w:p>
    <w:p w14:paraId="5395BC90" w14:textId="77777777" w:rsidR="002D42BA" w:rsidRDefault="002D42BA" w:rsidP="002D42BA">
      <w:pPr>
        <w:bidi/>
        <w:rPr>
          <w:rtl/>
          <w:lang w:bidi="fa-IR"/>
        </w:rPr>
      </w:pPr>
      <w:r w:rsidRPr="002D42BA">
        <w:rPr>
          <w:rFonts w:hint="cs"/>
          <w:noProof/>
          <w:rtl/>
          <w:lang w:bidi="fa-IR"/>
        </w:rPr>
        <w:t>برای چه مسئله ای مناسب تر هست و چرا</w:t>
      </w:r>
      <w:r>
        <w:rPr>
          <w:rFonts w:hint="cs"/>
          <w:b/>
          <w:bCs/>
          <w:noProof/>
          <w:rtl/>
          <w:lang w:bidi="fa-IR"/>
        </w:rPr>
        <w:t>؟</w:t>
      </w:r>
      <w:r>
        <w:rPr>
          <w:rFonts w:hint="cs"/>
          <w:rtl/>
          <w:lang w:bidi="fa-IR"/>
        </w:rPr>
        <w:t xml:space="preserve"> این یادگیری از نوع </w:t>
      </w:r>
      <w:r w:rsidRPr="00404796">
        <w:rPr>
          <w:lang w:bidi="fa-IR"/>
        </w:rPr>
        <w:t>reinforcement learning</w:t>
      </w:r>
      <w:r>
        <w:rPr>
          <w:rFonts w:hint="cs"/>
          <w:rtl/>
          <w:lang w:bidi="fa-IR"/>
        </w:rPr>
        <w:t xml:space="preserve"> هست و به همین دلیل در این یادگیری برای مسائلی بهتر هست که داده به صورت آماده وجود ندارد و دسترسی به یک محیط تعاملی موجود هست و باید عملی را برای شرایط خاصی در محیط انتخاب کرد.</w:t>
      </w:r>
    </w:p>
    <w:p w14:paraId="326FBC40" w14:textId="77777777" w:rsidR="002D42BA" w:rsidRDefault="002D42BA" w:rsidP="002D42BA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 چون این یادگیری، میتواند مدتی بعد از شروع اسپایک اولیع صورت گیرد، برای مسئالی که محیط در آن ها با تاخییر، جایز/جریمه میدهد بسیار مفید هست.</w:t>
      </w:r>
    </w:p>
    <w:p w14:paraId="11ED1C8A" w14:textId="72404126" w:rsidR="00C27B44" w:rsidRPr="002D42BA" w:rsidRDefault="00C27B44" w:rsidP="002D42BA">
      <w:pPr>
        <w:ind w:firstLine="720"/>
        <w:rPr>
          <w:b/>
          <w:bCs/>
          <w:sz w:val="24"/>
          <w:szCs w:val="24"/>
          <w:u w:val="single"/>
          <w:lang w:bidi="fa-IR"/>
        </w:rPr>
      </w:pPr>
    </w:p>
    <w:sectPr w:rsidR="00C27B44" w:rsidRPr="002D42BA" w:rsidSect="00D665C3">
      <w:pgSz w:w="12240" w:h="15840"/>
      <w:pgMar w:top="1440" w:right="1080" w:bottom="1440" w:left="108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B6B7B"/>
    <w:multiLevelType w:val="hybridMultilevel"/>
    <w:tmpl w:val="3BE07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F9231A"/>
    <w:multiLevelType w:val="hybridMultilevel"/>
    <w:tmpl w:val="534E2B16"/>
    <w:lvl w:ilvl="0" w:tplc="66322B94">
      <w:start w:val="1"/>
      <w:numFmt w:val="decimal"/>
      <w:lvlText w:val="%1-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61E96"/>
    <w:multiLevelType w:val="hybridMultilevel"/>
    <w:tmpl w:val="C5C81370"/>
    <w:lvl w:ilvl="0" w:tplc="2AF675C2">
      <w:start w:val="1"/>
      <w:numFmt w:val="decimal"/>
      <w:lvlText w:val="%1."/>
      <w:lvlJc w:val="left"/>
      <w:pPr>
        <w:ind w:left="1440" w:hanging="360"/>
      </w:pPr>
      <w:rPr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D9D15A9"/>
    <w:multiLevelType w:val="hybridMultilevel"/>
    <w:tmpl w:val="5ED47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80B71"/>
    <w:multiLevelType w:val="hybridMultilevel"/>
    <w:tmpl w:val="1E089C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41177AE"/>
    <w:multiLevelType w:val="hybridMultilevel"/>
    <w:tmpl w:val="534E2B16"/>
    <w:lvl w:ilvl="0" w:tplc="66322B94">
      <w:start w:val="1"/>
      <w:numFmt w:val="decimal"/>
      <w:lvlText w:val="%1-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B015BA"/>
    <w:multiLevelType w:val="hybridMultilevel"/>
    <w:tmpl w:val="534E2B16"/>
    <w:lvl w:ilvl="0" w:tplc="66322B94">
      <w:start w:val="1"/>
      <w:numFmt w:val="decimal"/>
      <w:lvlText w:val="%1-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DC4B79"/>
    <w:multiLevelType w:val="hybridMultilevel"/>
    <w:tmpl w:val="534E2B16"/>
    <w:lvl w:ilvl="0" w:tplc="66322B94">
      <w:start w:val="1"/>
      <w:numFmt w:val="decimal"/>
      <w:lvlText w:val="%1-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5"/>
  </w:num>
  <w:num w:numId="5">
    <w:abstractNumId w:val="4"/>
  </w:num>
  <w:num w:numId="6">
    <w:abstractNumId w:val="0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NrEwMTIzMjWztDRV0lEKTi0uzszPAykwrAUAg0b6FCwAAAA="/>
  </w:docVars>
  <w:rsids>
    <w:rsidRoot w:val="0076238E"/>
    <w:rsid w:val="0006223F"/>
    <w:rsid w:val="00086A5C"/>
    <w:rsid w:val="000D0861"/>
    <w:rsid w:val="000E3BD9"/>
    <w:rsid w:val="002828B8"/>
    <w:rsid w:val="002D42BA"/>
    <w:rsid w:val="0032565D"/>
    <w:rsid w:val="003613D8"/>
    <w:rsid w:val="00393249"/>
    <w:rsid w:val="003A0CDE"/>
    <w:rsid w:val="003E7780"/>
    <w:rsid w:val="003F257D"/>
    <w:rsid w:val="00404D33"/>
    <w:rsid w:val="00440932"/>
    <w:rsid w:val="00574996"/>
    <w:rsid w:val="005D1E0B"/>
    <w:rsid w:val="0065086D"/>
    <w:rsid w:val="00701AC6"/>
    <w:rsid w:val="00702084"/>
    <w:rsid w:val="0071489A"/>
    <w:rsid w:val="007402E4"/>
    <w:rsid w:val="00741380"/>
    <w:rsid w:val="007428C1"/>
    <w:rsid w:val="00751771"/>
    <w:rsid w:val="0076238E"/>
    <w:rsid w:val="0076561B"/>
    <w:rsid w:val="007A7ECC"/>
    <w:rsid w:val="007B3F06"/>
    <w:rsid w:val="007E0A25"/>
    <w:rsid w:val="00895B9C"/>
    <w:rsid w:val="00911EDF"/>
    <w:rsid w:val="00912C60"/>
    <w:rsid w:val="00920D9D"/>
    <w:rsid w:val="00977F00"/>
    <w:rsid w:val="009B3260"/>
    <w:rsid w:val="009C24B2"/>
    <w:rsid w:val="00A56E5F"/>
    <w:rsid w:val="00A93F85"/>
    <w:rsid w:val="00AC08EB"/>
    <w:rsid w:val="00B81898"/>
    <w:rsid w:val="00BF3F71"/>
    <w:rsid w:val="00C27B44"/>
    <w:rsid w:val="00C31117"/>
    <w:rsid w:val="00C50806"/>
    <w:rsid w:val="00C75B99"/>
    <w:rsid w:val="00C97854"/>
    <w:rsid w:val="00CB2437"/>
    <w:rsid w:val="00CC7FAF"/>
    <w:rsid w:val="00CE737D"/>
    <w:rsid w:val="00CF3CA8"/>
    <w:rsid w:val="00D069F1"/>
    <w:rsid w:val="00D665C3"/>
    <w:rsid w:val="00DA31C9"/>
    <w:rsid w:val="00E10F2C"/>
    <w:rsid w:val="00E16574"/>
    <w:rsid w:val="00E25588"/>
    <w:rsid w:val="00E73088"/>
    <w:rsid w:val="00EB6A5C"/>
    <w:rsid w:val="00F65533"/>
    <w:rsid w:val="00FA1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3B545"/>
  <w15:chartTrackingRefBased/>
  <w15:docId w15:val="{A619C8B5-B44D-4FBB-9276-6BBAAE4F8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238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23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0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C18C3-0354-4F32-97DE-D25BEB6DB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10</Pages>
  <Words>993</Words>
  <Characters>566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d Hossein Mohammadi</dc:creator>
  <cp:keywords/>
  <dc:description/>
  <cp:lastModifiedBy>Sayed Hossein Mohammadi</cp:lastModifiedBy>
  <cp:revision>45</cp:revision>
  <dcterms:created xsi:type="dcterms:W3CDTF">2021-03-13T13:39:00Z</dcterms:created>
  <dcterms:modified xsi:type="dcterms:W3CDTF">2021-06-25T14:36:00Z</dcterms:modified>
</cp:coreProperties>
</file>